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E5247" w14:textId="30EF78DA" w:rsidR="004A598A" w:rsidRDefault="00444C6C" w:rsidP="00444C6C">
      <w:pPr>
        <w:pStyle w:val="Heading1"/>
        <w:rPr>
          <w:lang w:val="en-US"/>
        </w:rPr>
      </w:pPr>
      <w:r>
        <w:rPr>
          <w:lang w:val="en-US"/>
        </w:rPr>
        <w:t>Dutch IT Channel Awards 2021</w:t>
      </w:r>
      <w:r w:rsidR="00805E3E">
        <w:rPr>
          <w:lang w:val="en-US"/>
        </w:rPr>
        <w:t xml:space="preserve"> - </w:t>
      </w:r>
      <w:r>
        <w:rPr>
          <w:lang w:val="en-US"/>
        </w:rPr>
        <w:t xml:space="preserve">Nominatie </w:t>
      </w:r>
      <w:r w:rsidR="0030016D">
        <w:rPr>
          <w:lang w:val="en-US"/>
        </w:rPr>
        <w:t>Pax8</w:t>
      </w:r>
      <w:r>
        <w:rPr>
          <w:lang w:val="en-US"/>
        </w:rPr>
        <w:t xml:space="preserve"> </w:t>
      </w:r>
    </w:p>
    <w:p w14:paraId="353EF072" w14:textId="109196BA" w:rsidR="00444C6C" w:rsidRDefault="00444C6C" w:rsidP="00444C6C">
      <w:pPr>
        <w:rPr>
          <w:lang w:val="en-US"/>
        </w:rPr>
      </w:pPr>
    </w:p>
    <w:p w14:paraId="7F03ECAA" w14:textId="77DAE582" w:rsidR="00BE6B4E" w:rsidRDefault="005C0D2B" w:rsidP="00444C6C">
      <w:pPr>
        <w:rPr>
          <w:lang w:val="nl-NL"/>
        </w:rPr>
      </w:pPr>
      <w:r>
        <w:rPr>
          <w:lang w:val="nl-NL"/>
        </w:rPr>
        <w:t>Pax8 (</w:t>
      </w:r>
      <w:r w:rsidRPr="00AF0093">
        <w:rPr>
          <w:i/>
          <w:iCs/>
          <w:lang w:val="nl-NL"/>
        </w:rPr>
        <w:t xml:space="preserve">voorheen </w:t>
      </w:r>
      <w:r w:rsidR="00F17120">
        <w:rPr>
          <w:i/>
          <w:iCs/>
          <w:lang w:val="nl-NL"/>
        </w:rPr>
        <w:t xml:space="preserve">bekend als </w:t>
      </w:r>
      <w:r w:rsidRPr="00AF0093">
        <w:rPr>
          <w:i/>
          <w:iCs/>
          <w:lang w:val="nl-NL"/>
        </w:rPr>
        <w:t>Resello</w:t>
      </w:r>
      <w:r>
        <w:rPr>
          <w:lang w:val="nl-NL"/>
        </w:rPr>
        <w:t>)</w:t>
      </w:r>
      <w:r w:rsidR="00426B36">
        <w:rPr>
          <w:lang w:val="nl-NL"/>
        </w:rPr>
        <w:t xml:space="preserve"> is een </w:t>
      </w:r>
      <w:r w:rsidR="00881A36" w:rsidRPr="00881A36">
        <w:rPr>
          <w:lang w:val="nl-NL"/>
        </w:rPr>
        <w:t>cloud</w:t>
      </w:r>
      <w:r w:rsidR="00881A36">
        <w:rPr>
          <w:lang w:val="nl-NL"/>
        </w:rPr>
        <w:t xml:space="preserve"> </w:t>
      </w:r>
      <w:r w:rsidR="00881A36" w:rsidRPr="00881A36">
        <w:rPr>
          <w:lang w:val="nl-NL"/>
        </w:rPr>
        <w:t>distributeur</w:t>
      </w:r>
      <w:r w:rsidR="00881A36">
        <w:rPr>
          <w:lang w:val="nl-NL"/>
        </w:rPr>
        <w:t xml:space="preserve"> met </w:t>
      </w:r>
      <w:r w:rsidR="008F0ED2">
        <w:rPr>
          <w:lang w:val="nl-NL"/>
        </w:rPr>
        <w:t>eigen ontwikkeld innovatie</w:t>
      </w:r>
      <w:r w:rsidR="00BE6B4E">
        <w:rPr>
          <w:lang w:val="nl-NL"/>
        </w:rPr>
        <w:t>ve technologie en een</w:t>
      </w:r>
      <w:r w:rsidR="008F0ED2">
        <w:rPr>
          <w:lang w:val="nl-NL"/>
        </w:rPr>
        <w:t xml:space="preserve"> </w:t>
      </w:r>
      <w:r w:rsidR="006E0F09">
        <w:rPr>
          <w:lang w:val="nl-NL"/>
        </w:rPr>
        <w:t xml:space="preserve">uniek </w:t>
      </w:r>
      <w:proofErr w:type="spellStart"/>
      <w:r w:rsidR="000D1877">
        <w:rPr>
          <w:lang w:val="nl-NL"/>
        </w:rPr>
        <w:t>cloud</w:t>
      </w:r>
      <w:proofErr w:type="spellEnd"/>
      <w:r w:rsidR="00103D23">
        <w:rPr>
          <w:lang w:val="nl-NL"/>
        </w:rPr>
        <w:t xml:space="preserve"> </w:t>
      </w:r>
      <w:r w:rsidR="008F0ED2">
        <w:rPr>
          <w:lang w:val="nl-NL"/>
        </w:rPr>
        <w:t xml:space="preserve">platform dat </w:t>
      </w:r>
      <w:r w:rsidR="002B6679" w:rsidRPr="002B6679">
        <w:rPr>
          <w:lang w:val="nl-NL"/>
        </w:rPr>
        <w:t xml:space="preserve">partners in staat </w:t>
      </w:r>
      <w:r w:rsidR="002B6679">
        <w:rPr>
          <w:lang w:val="nl-NL"/>
        </w:rPr>
        <w:t xml:space="preserve">stelt </w:t>
      </w:r>
      <w:r w:rsidR="002B6679" w:rsidRPr="002B6679">
        <w:rPr>
          <w:lang w:val="nl-NL"/>
        </w:rPr>
        <w:t>om eenvoudiger</w:t>
      </w:r>
      <w:r w:rsidR="005E46F6">
        <w:rPr>
          <w:lang w:val="nl-NL"/>
        </w:rPr>
        <w:t xml:space="preserve"> </w:t>
      </w:r>
      <w:r w:rsidR="002B6679" w:rsidRPr="002B6679">
        <w:rPr>
          <w:lang w:val="nl-NL"/>
        </w:rPr>
        <w:t>clouddiensten</w:t>
      </w:r>
      <w:r w:rsidR="00705F2D">
        <w:rPr>
          <w:lang w:val="nl-NL"/>
        </w:rPr>
        <w:t xml:space="preserve"> van </w:t>
      </w:r>
      <w:r w:rsidR="00BE6B4E">
        <w:rPr>
          <w:lang w:val="nl-NL"/>
        </w:rPr>
        <w:t>‘s werelds</w:t>
      </w:r>
      <w:r w:rsidR="00705F2D">
        <w:rPr>
          <w:lang w:val="nl-NL"/>
        </w:rPr>
        <w:t xml:space="preserve"> </w:t>
      </w:r>
      <w:r w:rsidR="00F90364">
        <w:rPr>
          <w:lang w:val="nl-NL"/>
        </w:rPr>
        <w:t xml:space="preserve">bekendste </w:t>
      </w:r>
      <w:r w:rsidR="009824CC">
        <w:rPr>
          <w:lang w:val="nl-NL"/>
        </w:rPr>
        <w:t>softwareleveranciers</w:t>
      </w:r>
      <w:r w:rsidR="00F90364">
        <w:rPr>
          <w:lang w:val="nl-NL"/>
        </w:rPr>
        <w:t xml:space="preserve"> </w:t>
      </w:r>
      <w:r w:rsidR="002B6679" w:rsidRPr="002B6679">
        <w:rPr>
          <w:lang w:val="nl-NL"/>
        </w:rPr>
        <w:t>te kopen, verkopen en beheren</w:t>
      </w:r>
      <w:r w:rsidR="002B6679">
        <w:rPr>
          <w:lang w:val="nl-NL"/>
        </w:rPr>
        <w:t>.</w:t>
      </w:r>
      <w:r w:rsidR="0054344F">
        <w:rPr>
          <w:lang w:val="nl-NL"/>
        </w:rPr>
        <w:t xml:space="preserve"> </w:t>
      </w:r>
    </w:p>
    <w:p w14:paraId="2B0B68D1" w14:textId="0EAA514A" w:rsidR="00792E5D" w:rsidRDefault="00BE6B4E" w:rsidP="00AF0093">
      <w:pPr>
        <w:rPr>
          <w:lang w:val="nl-NL"/>
        </w:rPr>
      </w:pPr>
      <w:r>
        <w:rPr>
          <w:lang w:val="nl-NL"/>
        </w:rPr>
        <w:t>Na</w:t>
      </w:r>
      <w:r w:rsidR="00830FCA">
        <w:rPr>
          <w:lang w:val="nl-NL"/>
        </w:rPr>
        <w:t>dat Resello</w:t>
      </w:r>
      <w:r w:rsidR="00771833">
        <w:rPr>
          <w:lang w:val="nl-NL"/>
        </w:rPr>
        <w:t xml:space="preserve"> </w:t>
      </w:r>
      <w:r w:rsidR="004D7F4E">
        <w:rPr>
          <w:lang w:val="nl-NL"/>
        </w:rPr>
        <w:t>zeven jaar</w:t>
      </w:r>
      <w:r w:rsidR="008229C9">
        <w:rPr>
          <w:lang w:val="nl-NL"/>
        </w:rPr>
        <w:t xml:space="preserve"> </w:t>
      </w:r>
      <w:r w:rsidR="00E72CDB">
        <w:rPr>
          <w:lang w:val="nl-NL"/>
        </w:rPr>
        <w:t>met veel succes</w:t>
      </w:r>
      <w:r w:rsidR="00C23BFA">
        <w:rPr>
          <w:lang w:val="nl-NL"/>
        </w:rPr>
        <w:t xml:space="preserve"> IT</w:t>
      </w:r>
      <w:r w:rsidR="007423C9">
        <w:rPr>
          <w:lang w:val="nl-NL"/>
        </w:rPr>
        <w:t>-</w:t>
      </w:r>
      <w:r w:rsidR="00C23BFA">
        <w:rPr>
          <w:lang w:val="nl-NL"/>
        </w:rPr>
        <w:t>partners in het SMB-segment op de</w:t>
      </w:r>
      <w:r w:rsidR="00830FCA">
        <w:rPr>
          <w:lang w:val="nl-NL"/>
        </w:rPr>
        <w:t xml:space="preserve"> Europese</w:t>
      </w:r>
      <w:r w:rsidR="00064BB0">
        <w:rPr>
          <w:lang w:val="nl-NL"/>
        </w:rPr>
        <w:t xml:space="preserve"> markt </w:t>
      </w:r>
      <w:r w:rsidR="00064BB0" w:rsidRPr="00F17120">
        <w:rPr>
          <w:lang w:val="nl-NL"/>
        </w:rPr>
        <w:t>bedien</w:t>
      </w:r>
      <w:r w:rsidR="00F17120" w:rsidRPr="00F17120">
        <w:rPr>
          <w:lang w:val="nl-NL"/>
        </w:rPr>
        <w:t>d</w:t>
      </w:r>
      <w:r w:rsidR="00064BB0" w:rsidRPr="00F17120">
        <w:rPr>
          <w:lang w:val="nl-NL"/>
        </w:rPr>
        <w:t xml:space="preserve"> </w:t>
      </w:r>
      <w:r w:rsidR="00064BB0">
        <w:rPr>
          <w:lang w:val="nl-NL"/>
        </w:rPr>
        <w:t xml:space="preserve">heeft, </w:t>
      </w:r>
      <w:r w:rsidR="00AF0093">
        <w:rPr>
          <w:lang w:val="nl-NL"/>
        </w:rPr>
        <w:t xml:space="preserve">zijn </w:t>
      </w:r>
      <w:r w:rsidR="00AF0093" w:rsidRPr="00F17120">
        <w:rPr>
          <w:lang w:val="nl-NL"/>
        </w:rPr>
        <w:t xml:space="preserve">we </w:t>
      </w:r>
      <w:r w:rsidR="00AF0093">
        <w:rPr>
          <w:lang w:val="nl-NL"/>
        </w:rPr>
        <w:t xml:space="preserve">in 2021 </w:t>
      </w:r>
      <w:r w:rsidR="0069686E">
        <w:rPr>
          <w:lang w:val="nl-NL"/>
        </w:rPr>
        <w:t>onderdeel geworden van Pax8</w:t>
      </w:r>
      <w:r w:rsidR="008E42C8">
        <w:rPr>
          <w:lang w:val="nl-NL"/>
        </w:rPr>
        <w:t>,</w:t>
      </w:r>
      <w:r w:rsidR="005375E4">
        <w:rPr>
          <w:lang w:val="nl-NL"/>
        </w:rPr>
        <w:t xml:space="preserve"> de ‘born in the cloud’ distributeur die al zeer succesvol actief </w:t>
      </w:r>
      <w:r w:rsidR="005375E4" w:rsidRPr="00E25FE3">
        <w:rPr>
          <w:lang w:val="nl-NL"/>
        </w:rPr>
        <w:t>is</w:t>
      </w:r>
      <w:r w:rsidR="005375E4" w:rsidRPr="002A212B">
        <w:rPr>
          <w:color w:val="FF0000"/>
          <w:lang w:val="nl-NL"/>
        </w:rPr>
        <w:t xml:space="preserve"> </w:t>
      </w:r>
      <w:r w:rsidR="005375E4">
        <w:rPr>
          <w:lang w:val="nl-NL"/>
        </w:rPr>
        <w:t xml:space="preserve">in de Verenigde Staten, Canada en het Verenigd Koninkrijk. </w:t>
      </w:r>
    </w:p>
    <w:p w14:paraId="262A9219" w14:textId="64111D1D" w:rsidR="00C27275" w:rsidRPr="002A212B" w:rsidRDefault="00A870D5" w:rsidP="00AF0093">
      <w:pPr>
        <w:rPr>
          <w:color w:val="FF0000"/>
          <w:lang w:val="nl-NL"/>
        </w:rPr>
      </w:pPr>
      <w:r>
        <w:rPr>
          <w:lang w:val="nl-NL"/>
        </w:rPr>
        <w:t>Door deze ontwikkeling</w:t>
      </w:r>
      <w:r w:rsidR="005375E4">
        <w:rPr>
          <w:lang w:val="nl-NL"/>
        </w:rPr>
        <w:t xml:space="preserve"> is</w:t>
      </w:r>
      <w:r w:rsidR="008E42C8">
        <w:rPr>
          <w:lang w:val="nl-NL"/>
        </w:rPr>
        <w:t xml:space="preserve"> </w:t>
      </w:r>
      <w:r w:rsidR="005375E4">
        <w:rPr>
          <w:lang w:val="nl-NL"/>
        </w:rPr>
        <w:t xml:space="preserve">voor het eerst innovatie platformtechnologie </w:t>
      </w:r>
      <w:r w:rsidR="00E72CDB">
        <w:rPr>
          <w:lang w:val="nl-NL"/>
        </w:rPr>
        <w:t xml:space="preserve">ook </w:t>
      </w:r>
      <w:r w:rsidR="005375E4">
        <w:rPr>
          <w:lang w:val="nl-NL"/>
        </w:rPr>
        <w:t xml:space="preserve">toegankelijk </w:t>
      </w:r>
      <w:r w:rsidR="00962E0E">
        <w:rPr>
          <w:lang w:val="nl-NL"/>
        </w:rPr>
        <w:t>in het partnerkanaal</w:t>
      </w:r>
      <w:r w:rsidR="005375E4">
        <w:rPr>
          <w:lang w:val="nl-NL"/>
        </w:rPr>
        <w:t xml:space="preserve"> in Nederland</w:t>
      </w:r>
      <w:r w:rsidR="004862F6">
        <w:rPr>
          <w:lang w:val="nl-NL"/>
        </w:rPr>
        <w:t xml:space="preserve"> en de rest van Europa</w:t>
      </w:r>
      <w:r w:rsidR="00C27275">
        <w:rPr>
          <w:lang w:val="nl-NL"/>
        </w:rPr>
        <w:t>.</w:t>
      </w:r>
      <w:r w:rsidR="006E1A87">
        <w:rPr>
          <w:lang w:val="nl-NL"/>
        </w:rPr>
        <w:t xml:space="preserve"> Een ontwikkeling die met veel enthousiasme vanuit de markt is ontvangen.</w:t>
      </w:r>
      <w:r w:rsidR="00084EB0">
        <w:rPr>
          <w:lang w:val="nl-NL"/>
        </w:rPr>
        <w:t xml:space="preserve"> </w:t>
      </w:r>
      <w:r w:rsidR="0096202A">
        <w:rPr>
          <w:lang w:val="nl-NL"/>
        </w:rPr>
        <w:t xml:space="preserve">Het Pax8 </w:t>
      </w:r>
      <w:r w:rsidR="0096202A" w:rsidRPr="00F17120">
        <w:rPr>
          <w:lang w:val="nl-NL"/>
        </w:rPr>
        <w:t>Platform</w:t>
      </w:r>
      <w:r w:rsidR="00C27275" w:rsidRPr="00F17120">
        <w:rPr>
          <w:lang w:val="nl-NL"/>
        </w:rPr>
        <w:t xml:space="preserve"> </w:t>
      </w:r>
      <w:r w:rsidR="00C27275">
        <w:rPr>
          <w:lang w:val="nl-NL"/>
        </w:rPr>
        <w:t xml:space="preserve">stelt </w:t>
      </w:r>
      <w:r w:rsidR="00962E0E">
        <w:rPr>
          <w:lang w:val="nl-NL"/>
        </w:rPr>
        <w:t>IT-</w:t>
      </w:r>
      <w:r w:rsidR="00771833">
        <w:rPr>
          <w:lang w:val="nl-NL"/>
        </w:rPr>
        <w:t>partners</w:t>
      </w:r>
      <w:r w:rsidR="00136C81">
        <w:rPr>
          <w:lang w:val="nl-NL"/>
        </w:rPr>
        <w:t xml:space="preserve"> </w:t>
      </w:r>
      <w:r w:rsidR="00771833">
        <w:rPr>
          <w:lang w:val="nl-NL"/>
        </w:rPr>
        <w:t xml:space="preserve">in staat om hun </w:t>
      </w:r>
      <w:r w:rsidR="00393839">
        <w:rPr>
          <w:lang w:val="nl-NL"/>
        </w:rPr>
        <w:t xml:space="preserve">bedrijfsprocessen </w:t>
      </w:r>
      <w:r w:rsidR="00C27275">
        <w:rPr>
          <w:lang w:val="nl-NL"/>
        </w:rPr>
        <w:t xml:space="preserve">nog </w:t>
      </w:r>
      <w:r w:rsidR="00393839">
        <w:rPr>
          <w:lang w:val="nl-NL"/>
        </w:rPr>
        <w:t>efficiënter in te richten</w:t>
      </w:r>
      <w:r w:rsidR="0059280D">
        <w:rPr>
          <w:lang w:val="nl-NL"/>
        </w:rPr>
        <w:t xml:space="preserve">, hun supportdruk te </w:t>
      </w:r>
      <w:r w:rsidR="00CA440F">
        <w:rPr>
          <w:lang w:val="nl-NL"/>
        </w:rPr>
        <w:t>verminderen</w:t>
      </w:r>
      <w:r w:rsidR="00136C81">
        <w:rPr>
          <w:lang w:val="nl-NL"/>
        </w:rPr>
        <w:t xml:space="preserve"> en de </w:t>
      </w:r>
      <w:r w:rsidR="00CA440F">
        <w:rPr>
          <w:lang w:val="nl-NL"/>
        </w:rPr>
        <w:t xml:space="preserve">beheerskosten </w:t>
      </w:r>
      <w:r w:rsidR="00E72CDB">
        <w:rPr>
          <w:lang w:val="nl-NL"/>
        </w:rPr>
        <w:t xml:space="preserve">voor clouddiensten </w:t>
      </w:r>
      <w:r w:rsidR="00CA440F">
        <w:rPr>
          <w:lang w:val="nl-NL"/>
        </w:rPr>
        <w:t>te verlagen</w:t>
      </w:r>
      <w:r w:rsidR="00C27275">
        <w:rPr>
          <w:lang w:val="nl-NL"/>
        </w:rPr>
        <w:t xml:space="preserve">. </w:t>
      </w:r>
      <w:r w:rsidR="00002048">
        <w:rPr>
          <w:lang w:val="nl-NL"/>
        </w:rPr>
        <w:t>Ook kunnen</w:t>
      </w:r>
      <w:r w:rsidR="0096202A">
        <w:rPr>
          <w:lang w:val="nl-NL"/>
        </w:rPr>
        <w:t xml:space="preserve"> p</w:t>
      </w:r>
      <w:r w:rsidR="00C27275">
        <w:rPr>
          <w:lang w:val="nl-NL"/>
        </w:rPr>
        <w:t xml:space="preserve">artners nu </w:t>
      </w:r>
      <w:r w:rsidR="0096202A">
        <w:rPr>
          <w:lang w:val="nl-NL"/>
        </w:rPr>
        <w:t xml:space="preserve">gebruik </w:t>
      </w:r>
      <w:r w:rsidR="0096202A" w:rsidRPr="00E25FE3">
        <w:rPr>
          <w:lang w:val="nl-NL"/>
        </w:rPr>
        <w:t xml:space="preserve">gaan </w:t>
      </w:r>
      <w:r w:rsidR="0096202A">
        <w:rPr>
          <w:lang w:val="nl-NL"/>
        </w:rPr>
        <w:t xml:space="preserve">maken van </w:t>
      </w:r>
      <w:r w:rsidR="0059280D">
        <w:rPr>
          <w:lang w:val="nl-NL"/>
        </w:rPr>
        <w:t xml:space="preserve">integraties voor </w:t>
      </w:r>
      <w:r w:rsidR="007D629B">
        <w:rPr>
          <w:lang w:val="nl-NL"/>
        </w:rPr>
        <w:t>PSA-tools</w:t>
      </w:r>
      <w:r w:rsidR="00C27275">
        <w:rPr>
          <w:lang w:val="nl-NL"/>
        </w:rPr>
        <w:t xml:space="preserve"> als </w:t>
      </w:r>
      <w:proofErr w:type="spellStart"/>
      <w:r w:rsidR="00C27275">
        <w:rPr>
          <w:lang w:val="nl-NL"/>
        </w:rPr>
        <w:t>ConnectWise</w:t>
      </w:r>
      <w:proofErr w:type="spellEnd"/>
      <w:r w:rsidR="00C27275">
        <w:rPr>
          <w:lang w:val="nl-NL"/>
        </w:rPr>
        <w:t xml:space="preserve"> en Kaseya</w:t>
      </w:r>
      <w:r w:rsidR="0059280D">
        <w:rPr>
          <w:lang w:val="nl-NL"/>
        </w:rPr>
        <w:t xml:space="preserve">, naast de koppelingen voor Autotask en WHMCS die al beschikbaar waren. </w:t>
      </w:r>
    </w:p>
    <w:p w14:paraId="5D68AF81" w14:textId="4A011132" w:rsidR="00084EB0" w:rsidRDefault="0096202A" w:rsidP="00084EB0">
      <w:pPr>
        <w:rPr>
          <w:lang w:val="nl-NL"/>
        </w:rPr>
      </w:pPr>
      <w:r>
        <w:rPr>
          <w:lang w:val="nl-NL"/>
        </w:rPr>
        <w:t>Naast</w:t>
      </w:r>
      <w:r w:rsidR="0073049F">
        <w:rPr>
          <w:lang w:val="nl-NL"/>
        </w:rPr>
        <w:t xml:space="preserve"> innovatie technologische oplossingen, </w:t>
      </w:r>
      <w:r w:rsidR="00144AFD">
        <w:rPr>
          <w:lang w:val="nl-NL"/>
        </w:rPr>
        <w:t>hebben</w:t>
      </w:r>
      <w:r w:rsidR="0073049F">
        <w:rPr>
          <w:lang w:val="nl-NL"/>
        </w:rPr>
        <w:t xml:space="preserve"> partners ook direct toegang </w:t>
      </w:r>
      <w:r w:rsidR="00144AFD">
        <w:rPr>
          <w:lang w:val="nl-NL"/>
        </w:rPr>
        <w:t xml:space="preserve">gekregen </w:t>
      </w:r>
      <w:r w:rsidR="0073049F">
        <w:rPr>
          <w:lang w:val="nl-NL"/>
        </w:rPr>
        <w:t>tot</w:t>
      </w:r>
      <w:r w:rsidR="00280789">
        <w:rPr>
          <w:lang w:val="nl-NL"/>
        </w:rPr>
        <w:t xml:space="preserve"> een sterk uitgebreid vendor portfolio</w:t>
      </w:r>
      <w:r w:rsidR="008B0A6D">
        <w:rPr>
          <w:lang w:val="nl-NL"/>
        </w:rPr>
        <w:t xml:space="preserve">. Een </w:t>
      </w:r>
      <w:r w:rsidR="00280789" w:rsidRPr="00A35731">
        <w:rPr>
          <w:lang w:val="nl-NL"/>
        </w:rPr>
        <w:t xml:space="preserve">reeks nieuwe </w:t>
      </w:r>
      <w:r w:rsidR="00144AFD">
        <w:rPr>
          <w:lang w:val="nl-NL"/>
        </w:rPr>
        <w:t>software</w:t>
      </w:r>
      <w:r w:rsidR="00280789" w:rsidRPr="00A35731">
        <w:rPr>
          <w:lang w:val="nl-NL"/>
        </w:rPr>
        <w:t xml:space="preserve">leveranciers en productcategorieën </w:t>
      </w:r>
      <w:r w:rsidR="008B0A6D">
        <w:rPr>
          <w:lang w:val="nl-NL"/>
        </w:rPr>
        <w:t xml:space="preserve">is </w:t>
      </w:r>
      <w:r w:rsidR="00144AFD">
        <w:rPr>
          <w:lang w:val="nl-NL"/>
        </w:rPr>
        <w:t xml:space="preserve">nu voor hen </w:t>
      </w:r>
      <w:r w:rsidR="00280789">
        <w:rPr>
          <w:lang w:val="nl-NL"/>
        </w:rPr>
        <w:t xml:space="preserve">beschikbaar </w:t>
      </w:r>
      <w:r w:rsidR="00280789" w:rsidRPr="00A35731">
        <w:rPr>
          <w:lang w:val="nl-NL"/>
        </w:rPr>
        <w:t xml:space="preserve">via het Pax8 Platform, waaronder Identity Management, SaaS, IaaS &amp; </w:t>
      </w:r>
      <w:proofErr w:type="spellStart"/>
      <w:r w:rsidR="00280789" w:rsidRPr="00A35731">
        <w:rPr>
          <w:lang w:val="nl-NL"/>
        </w:rPr>
        <w:t>DaaS</w:t>
      </w:r>
      <w:proofErr w:type="spellEnd"/>
      <w:r w:rsidR="00280789" w:rsidRPr="00A35731">
        <w:rPr>
          <w:lang w:val="nl-NL"/>
        </w:rPr>
        <w:t xml:space="preserve"> Management, en IT</w:t>
      </w:r>
      <w:r w:rsidR="00443FF6">
        <w:rPr>
          <w:lang w:val="nl-NL"/>
        </w:rPr>
        <w:t>-</w:t>
      </w:r>
      <w:r w:rsidR="00280789" w:rsidRPr="00A35731">
        <w:rPr>
          <w:lang w:val="nl-NL"/>
        </w:rPr>
        <w:t>Migratie &amp; Documentatie.</w:t>
      </w:r>
      <w:r w:rsidR="00280789">
        <w:rPr>
          <w:lang w:val="nl-NL"/>
        </w:rPr>
        <w:t xml:space="preserve"> </w:t>
      </w:r>
      <w:r w:rsidR="00E25FE3">
        <w:rPr>
          <w:lang w:val="nl-NL"/>
        </w:rPr>
        <w:t>O</w:t>
      </w:r>
      <w:r w:rsidR="00280789">
        <w:rPr>
          <w:lang w:val="nl-NL"/>
        </w:rPr>
        <w:t>ntwikkeling</w:t>
      </w:r>
      <w:r w:rsidR="00E25FE3">
        <w:rPr>
          <w:lang w:val="nl-NL"/>
        </w:rPr>
        <w:t>en</w:t>
      </w:r>
      <w:r w:rsidR="00280789">
        <w:rPr>
          <w:lang w:val="nl-NL"/>
        </w:rPr>
        <w:t xml:space="preserve"> die </w:t>
      </w:r>
      <w:r w:rsidR="00E25FE3">
        <w:rPr>
          <w:lang w:val="nl-NL"/>
        </w:rPr>
        <w:t>passen</w:t>
      </w:r>
      <w:r w:rsidR="00084EB0">
        <w:rPr>
          <w:lang w:val="nl-NL"/>
        </w:rPr>
        <w:t xml:space="preserve"> bij de vraag vanuit de markt</w:t>
      </w:r>
      <w:r w:rsidR="00E25FE3">
        <w:rPr>
          <w:lang w:val="nl-NL"/>
        </w:rPr>
        <w:t>. Zo</w:t>
      </w:r>
      <w:r w:rsidR="0073049F">
        <w:rPr>
          <w:lang w:val="nl-NL"/>
        </w:rPr>
        <w:t xml:space="preserve"> blijkt u</w:t>
      </w:r>
      <w:r w:rsidR="00084EB0">
        <w:rPr>
          <w:lang w:val="nl-NL"/>
        </w:rPr>
        <w:t xml:space="preserve">it onderzoek van Canalys dat helft van alle Europese IT partners van plan is om in 2022 grote investeringen te doen in de cloud, om daarmee te voldoen aan de groeiende vraag vanuit klanten naar oplossingen voor digitale transformatie. </w:t>
      </w:r>
    </w:p>
    <w:p w14:paraId="773A2086" w14:textId="68175327" w:rsidR="00924AF5" w:rsidRDefault="00FC7D1F" w:rsidP="000175BC">
      <w:pPr>
        <w:rPr>
          <w:lang w:val="nl-NL"/>
        </w:rPr>
      </w:pPr>
      <w:r>
        <w:rPr>
          <w:lang w:val="nl-NL"/>
        </w:rPr>
        <w:t>Dankzij de introductie van</w:t>
      </w:r>
      <w:r w:rsidR="000175BC">
        <w:rPr>
          <w:lang w:val="nl-NL"/>
        </w:rPr>
        <w:t xml:space="preserve"> innovatie platformtechnologie en </w:t>
      </w:r>
      <w:r>
        <w:rPr>
          <w:lang w:val="nl-NL"/>
        </w:rPr>
        <w:t>het sterke</w:t>
      </w:r>
      <w:r w:rsidR="000175BC">
        <w:rPr>
          <w:lang w:val="nl-NL"/>
        </w:rPr>
        <w:t xml:space="preserve"> uitgebreide </w:t>
      </w:r>
      <w:proofErr w:type="spellStart"/>
      <w:r w:rsidR="000175BC">
        <w:rPr>
          <w:lang w:val="nl-NL"/>
        </w:rPr>
        <w:t>vendor</w:t>
      </w:r>
      <w:proofErr w:type="spellEnd"/>
      <w:r w:rsidR="000175BC">
        <w:rPr>
          <w:lang w:val="nl-NL"/>
        </w:rPr>
        <w:t xml:space="preserve"> portfolio</w:t>
      </w:r>
      <w:r w:rsidR="006A0F51">
        <w:rPr>
          <w:lang w:val="nl-NL"/>
        </w:rPr>
        <w:t xml:space="preserve">, </w:t>
      </w:r>
      <w:r w:rsidR="000175BC">
        <w:rPr>
          <w:lang w:val="nl-NL"/>
        </w:rPr>
        <w:t xml:space="preserve"> versterk</w:t>
      </w:r>
      <w:r>
        <w:rPr>
          <w:lang w:val="nl-NL"/>
        </w:rPr>
        <w:t>ten we</w:t>
      </w:r>
      <w:r w:rsidR="000175BC">
        <w:rPr>
          <w:lang w:val="nl-NL"/>
        </w:rPr>
        <w:t xml:space="preserve"> onze </w:t>
      </w:r>
      <w:r>
        <w:rPr>
          <w:lang w:val="nl-NL"/>
        </w:rPr>
        <w:t>partner</w:t>
      </w:r>
      <w:r w:rsidR="000175BC">
        <w:rPr>
          <w:lang w:val="nl-NL"/>
        </w:rPr>
        <w:t>propositie</w:t>
      </w:r>
      <w:r>
        <w:rPr>
          <w:lang w:val="nl-NL"/>
        </w:rPr>
        <w:t xml:space="preserve"> afgelopen jaar nog verder. Een propositie</w:t>
      </w:r>
      <w:r w:rsidR="000175BC">
        <w:rPr>
          <w:lang w:val="nl-NL"/>
        </w:rPr>
        <w:t xml:space="preserve"> waarin de </w:t>
      </w:r>
      <w:r w:rsidR="0088513D" w:rsidRPr="0088513D">
        <w:rPr>
          <w:lang w:val="nl-NL"/>
        </w:rPr>
        <w:t>partner</w:t>
      </w:r>
      <w:r w:rsidR="000175BC" w:rsidRPr="0088513D">
        <w:rPr>
          <w:lang w:val="nl-NL"/>
        </w:rPr>
        <w:t xml:space="preserve"> </w:t>
      </w:r>
      <w:r w:rsidR="000175BC">
        <w:rPr>
          <w:lang w:val="nl-NL"/>
        </w:rPr>
        <w:t xml:space="preserve">centraal staat, waarin we met </w:t>
      </w:r>
      <w:r w:rsidR="00C52EAF">
        <w:rPr>
          <w:lang w:val="nl-NL"/>
        </w:rPr>
        <w:t>partner</w:t>
      </w:r>
      <w:r w:rsidR="0088513D">
        <w:rPr>
          <w:lang w:val="nl-NL"/>
        </w:rPr>
        <w:t>-</w:t>
      </w:r>
      <w:r w:rsidR="00C52EAF">
        <w:rPr>
          <w:lang w:val="nl-NL"/>
        </w:rPr>
        <w:t>gedreven</w:t>
      </w:r>
      <w:r w:rsidR="000175BC">
        <w:rPr>
          <w:lang w:val="nl-NL"/>
        </w:rPr>
        <w:t xml:space="preserve"> ondersteuning en toegewijde support IT</w:t>
      </w:r>
      <w:r w:rsidR="0088513D">
        <w:rPr>
          <w:lang w:val="nl-NL"/>
        </w:rPr>
        <w:t>-</w:t>
      </w:r>
      <w:r w:rsidR="000175BC">
        <w:rPr>
          <w:lang w:val="nl-NL"/>
        </w:rPr>
        <w:t>partners helpen om hun</w:t>
      </w:r>
      <w:r w:rsidR="00BC7190">
        <w:rPr>
          <w:lang w:val="nl-NL"/>
        </w:rPr>
        <w:t xml:space="preserve"> digitale transformatie verder te </w:t>
      </w:r>
      <w:r w:rsidR="00BC7190" w:rsidRPr="00E25FE3">
        <w:rPr>
          <w:lang w:val="nl-NL"/>
        </w:rPr>
        <w:t>acceler</w:t>
      </w:r>
      <w:r w:rsidR="00E25FE3" w:rsidRPr="00E25FE3">
        <w:rPr>
          <w:lang w:val="nl-NL"/>
        </w:rPr>
        <w:t>er</w:t>
      </w:r>
      <w:r w:rsidR="00BC7190" w:rsidRPr="00E25FE3">
        <w:rPr>
          <w:lang w:val="nl-NL"/>
        </w:rPr>
        <w:t>en</w:t>
      </w:r>
      <w:r w:rsidR="000175BC" w:rsidRPr="00E25FE3">
        <w:rPr>
          <w:lang w:val="nl-NL"/>
        </w:rPr>
        <w:t>.</w:t>
      </w:r>
      <w:r w:rsidR="0027566F" w:rsidRPr="00E25FE3">
        <w:rPr>
          <w:lang w:val="nl-NL"/>
        </w:rPr>
        <w:t xml:space="preserve"> </w:t>
      </w:r>
    </w:p>
    <w:p w14:paraId="435A4BD9" w14:textId="461D0368" w:rsidR="00924AF5" w:rsidRDefault="008C3DEA" w:rsidP="000175BC">
      <w:pPr>
        <w:rPr>
          <w:lang w:val="nl-NL"/>
        </w:rPr>
      </w:pPr>
      <w:r>
        <w:rPr>
          <w:lang w:val="nl-NL"/>
        </w:rPr>
        <w:t xml:space="preserve">We investeren daarom in de opleiding en kennis van </w:t>
      </w:r>
      <w:r w:rsidR="00AA49DD">
        <w:rPr>
          <w:lang w:val="nl-NL"/>
        </w:rPr>
        <w:t>al onze medewerkers</w:t>
      </w:r>
      <w:r w:rsidR="00BD7402">
        <w:rPr>
          <w:lang w:val="nl-NL"/>
        </w:rPr>
        <w:t>, partners en waar nodig hun klanten</w:t>
      </w:r>
      <w:r w:rsidR="00AA49DD">
        <w:rPr>
          <w:lang w:val="nl-NL"/>
        </w:rPr>
        <w:t xml:space="preserve">, om zowel de kennisdiepte als de kennisbreedte </w:t>
      </w:r>
      <w:r w:rsidR="00AA49DD" w:rsidRPr="0088513D">
        <w:rPr>
          <w:lang w:val="nl-NL"/>
        </w:rPr>
        <w:t xml:space="preserve">continue </w:t>
      </w:r>
      <w:r w:rsidR="00AA49DD">
        <w:rPr>
          <w:lang w:val="nl-NL"/>
        </w:rPr>
        <w:t>te</w:t>
      </w:r>
      <w:r w:rsidR="00924AF5">
        <w:rPr>
          <w:lang w:val="nl-NL"/>
        </w:rPr>
        <w:t xml:space="preserve"> blijven</w:t>
      </w:r>
      <w:r w:rsidR="00AA49DD">
        <w:rPr>
          <w:lang w:val="nl-NL"/>
        </w:rPr>
        <w:t xml:space="preserve"> verbeteren. </w:t>
      </w:r>
      <w:r w:rsidR="000175BC">
        <w:rPr>
          <w:lang w:val="nl-NL"/>
        </w:rPr>
        <w:t xml:space="preserve">Partners krijgen </w:t>
      </w:r>
      <w:r w:rsidR="00BD7402">
        <w:rPr>
          <w:lang w:val="nl-NL"/>
        </w:rPr>
        <w:t xml:space="preserve">daarom </w:t>
      </w:r>
      <w:r w:rsidR="000175BC">
        <w:rPr>
          <w:lang w:val="nl-NL"/>
        </w:rPr>
        <w:t>een dedicated accountmanager</w:t>
      </w:r>
      <w:r w:rsidR="00AA49DD">
        <w:rPr>
          <w:lang w:val="nl-NL"/>
        </w:rPr>
        <w:t xml:space="preserve"> toegewezen</w:t>
      </w:r>
      <w:r w:rsidR="000175BC">
        <w:rPr>
          <w:lang w:val="nl-NL"/>
        </w:rPr>
        <w:t>,</w:t>
      </w:r>
      <w:r w:rsidR="00AA49DD">
        <w:rPr>
          <w:lang w:val="nl-NL"/>
        </w:rPr>
        <w:t xml:space="preserve"> die</w:t>
      </w:r>
      <w:r w:rsidR="00436E4A">
        <w:rPr>
          <w:lang w:val="nl-NL"/>
        </w:rPr>
        <w:t>,</w:t>
      </w:r>
      <w:r w:rsidR="00AA49DD">
        <w:rPr>
          <w:lang w:val="nl-NL"/>
        </w:rPr>
        <w:t xml:space="preserve"> als verlengstuk van hun organisatie</w:t>
      </w:r>
      <w:r w:rsidR="00436E4A">
        <w:rPr>
          <w:lang w:val="nl-NL"/>
        </w:rPr>
        <w:t>,</w:t>
      </w:r>
      <w:r w:rsidR="000175BC">
        <w:rPr>
          <w:lang w:val="nl-NL"/>
        </w:rPr>
        <w:t xml:space="preserve"> </w:t>
      </w:r>
      <w:r w:rsidR="00AA49DD">
        <w:rPr>
          <w:lang w:val="nl-NL"/>
        </w:rPr>
        <w:t>de</w:t>
      </w:r>
      <w:r w:rsidR="000175BC">
        <w:rPr>
          <w:lang w:val="nl-NL"/>
        </w:rPr>
        <w:t xml:space="preserve"> partner</w:t>
      </w:r>
      <w:r w:rsidR="00AA49DD">
        <w:rPr>
          <w:lang w:val="nl-NL"/>
        </w:rPr>
        <w:t xml:space="preserve"> </w:t>
      </w:r>
      <w:r w:rsidR="006A1065">
        <w:rPr>
          <w:lang w:val="nl-NL"/>
        </w:rPr>
        <w:t>inform</w:t>
      </w:r>
      <w:r w:rsidR="00D81174">
        <w:rPr>
          <w:lang w:val="nl-NL"/>
        </w:rPr>
        <w:t>eert</w:t>
      </w:r>
      <w:r w:rsidR="000175BC">
        <w:rPr>
          <w:lang w:val="nl-NL"/>
        </w:rPr>
        <w:t xml:space="preserve"> </w:t>
      </w:r>
      <w:r w:rsidR="006A1065">
        <w:rPr>
          <w:lang w:val="nl-NL"/>
        </w:rPr>
        <w:t>over markt</w:t>
      </w:r>
      <w:r w:rsidR="003544B9" w:rsidRPr="0088513D">
        <w:rPr>
          <w:lang w:val="nl-NL"/>
        </w:rPr>
        <w:t>kansen</w:t>
      </w:r>
      <w:r w:rsidR="0088513D">
        <w:rPr>
          <w:color w:val="FF0000"/>
          <w:lang w:val="nl-NL"/>
        </w:rPr>
        <w:t xml:space="preserve"> </w:t>
      </w:r>
      <w:r w:rsidR="006A1065">
        <w:rPr>
          <w:lang w:val="nl-NL"/>
        </w:rPr>
        <w:t>en productontwikkelin</w:t>
      </w:r>
      <w:r w:rsidR="003544B9">
        <w:rPr>
          <w:lang w:val="nl-NL"/>
        </w:rPr>
        <w:t>gen</w:t>
      </w:r>
      <w:r w:rsidR="00D81174">
        <w:rPr>
          <w:lang w:val="nl-NL"/>
        </w:rPr>
        <w:t xml:space="preserve"> en </w:t>
      </w:r>
      <w:r w:rsidR="00D11DB1">
        <w:rPr>
          <w:lang w:val="nl-NL"/>
        </w:rPr>
        <w:t xml:space="preserve">in samenwerking </w:t>
      </w:r>
      <w:r w:rsidR="00D81174">
        <w:rPr>
          <w:lang w:val="nl-NL"/>
        </w:rPr>
        <w:t xml:space="preserve"> met de partner </w:t>
      </w:r>
      <w:r w:rsidR="00E25FE3" w:rsidRPr="00E25FE3">
        <w:rPr>
          <w:lang w:val="nl-NL"/>
        </w:rPr>
        <w:t>hun digitale transformatie verder accelereert.</w:t>
      </w:r>
      <w:r w:rsidR="003544B9" w:rsidRPr="00E25FE3">
        <w:rPr>
          <w:lang w:val="nl-NL"/>
        </w:rPr>
        <w:t xml:space="preserve"> </w:t>
      </w:r>
    </w:p>
    <w:p w14:paraId="3FC411C5" w14:textId="45D0E7FB" w:rsidR="000175BC" w:rsidRDefault="00E545C5" w:rsidP="000175BC">
      <w:pPr>
        <w:rPr>
          <w:lang w:val="nl-NL"/>
        </w:rPr>
      </w:pPr>
      <w:r>
        <w:rPr>
          <w:lang w:val="nl-NL"/>
        </w:rPr>
        <w:t xml:space="preserve">Samen met een </w:t>
      </w:r>
      <w:r w:rsidR="007432D4">
        <w:rPr>
          <w:lang w:val="nl-NL"/>
        </w:rPr>
        <w:t>groeiend team supportmedewerkers</w:t>
      </w:r>
      <w:r>
        <w:rPr>
          <w:lang w:val="nl-NL"/>
        </w:rPr>
        <w:t xml:space="preserve"> en productspecialisten, zorgen onze accountmanagers ervoor dat partners </w:t>
      </w:r>
      <w:r w:rsidR="00D81174">
        <w:rPr>
          <w:lang w:val="nl-NL"/>
        </w:rPr>
        <w:t xml:space="preserve">snelle en efficiënte ondersteuning krijgen. </w:t>
      </w:r>
      <w:r w:rsidR="002578B6">
        <w:rPr>
          <w:lang w:val="nl-NL"/>
        </w:rPr>
        <w:t>O</w:t>
      </w:r>
      <w:r w:rsidR="009C7C1D">
        <w:rPr>
          <w:lang w:val="nl-NL"/>
        </w:rPr>
        <w:t>nze partners waarderen</w:t>
      </w:r>
      <w:r w:rsidR="002578B6">
        <w:rPr>
          <w:lang w:val="nl-NL"/>
        </w:rPr>
        <w:t xml:space="preserve"> dit:</w:t>
      </w:r>
      <w:r w:rsidR="004500DE">
        <w:rPr>
          <w:lang w:val="nl-NL"/>
        </w:rPr>
        <w:t xml:space="preserve"> Pax8 </w:t>
      </w:r>
      <w:r w:rsidR="002578B6">
        <w:rPr>
          <w:lang w:val="nl-NL"/>
        </w:rPr>
        <w:t xml:space="preserve">support </w:t>
      </w:r>
      <w:r w:rsidR="004500DE">
        <w:rPr>
          <w:lang w:val="nl-NL"/>
        </w:rPr>
        <w:t>heeft al jaren de zeer hoge Net Promot</w:t>
      </w:r>
      <w:r w:rsidR="00F17120">
        <w:rPr>
          <w:lang w:val="nl-NL"/>
        </w:rPr>
        <w:t>o</w:t>
      </w:r>
      <w:r w:rsidR="004500DE">
        <w:rPr>
          <w:lang w:val="nl-NL"/>
        </w:rPr>
        <w:t xml:space="preserve">r Score van 76, en ons team van </w:t>
      </w:r>
      <w:r w:rsidR="00002CD0">
        <w:t>Acronis Certified Engineers</w:t>
      </w:r>
      <w:r w:rsidR="00002CD0" w:rsidRPr="00002CD0">
        <w:rPr>
          <w:lang w:val="nl-NL"/>
        </w:rPr>
        <w:t xml:space="preserve"> </w:t>
      </w:r>
      <w:r w:rsidR="00002CD0">
        <w:rPr>
          <w:lang w:val="nl-NL"/>
        </w:rPr>
        <w:t>behaalt</w:t>
      </w:r>
      <w:r w:rsidR="0088513D">
        <w:rPr>
          <w:lang w:val="nl-NL"/>
        </w:rPr>
        <w:t xml:space="preserve"> kwartaal na kwartaal</w:t>
      </w:r>
      <w:r w:rsidR="00002CD0">
        <w:rPr>
          <w:lang w:val="nl-NL"/>
        </w:rPr>
        <w:t xml:space="preserve"> een</w:t>
      </w:r>
      <w:r w:rsidR="002578B6">
        <w:rPr>
          <w:lang w:val="nl-NL"/>
        </w:rPr>
        <w:t xml:space="preserve"> 100% partnersupport-score</w:t>
      </w:r>
      <w:r w:rsidR="007B22FF">
        <w:rPr>
          <w:lang w:val="nl-NL"/>
        </w:rPr>
        <w:t>.</w:t>
      </w:r>
      <w:r w:rsidR="002578B6">
        <w:rPr>
          <w:lang w:val="nl-NL"/>
        </w:rPr>
        <w:t xml:space="preserve"> </w:t>
      </w:r>
    </w:p>
    <w:p w14:paraId="56E12E0A" w14:textId="29EC93B2" w:rsidR="0027566F" w:rsidRPr="0027566F" w:rsidRDefault="0027566F" w:rsidP="0027566F">
      <w:pPr>
        <w:rPr>
          <w:i/>
          <w:iCs/>
        </w:rPr>
      </w:pPr>
      <w:r>
        <w:rPr>
          <w:lang w:val="nl-NL"/>
        </w:rPr>
        <w:t xml:space="preserve">Al deze ontwikkelingen, en de verdere groei de komende jaren passen zo in onze </w:t>
      </w:r>
      <w:r w:rsidRPr="0027566F">
        <w:rPr>
          <w:lang w:val="nl-NL"/>
        </w:rPr>
        <w:t>gedeelde missie</w:t>
      </w:r>
      <w:r>
        <w:rPr>
          <w:lang w:val="nl-NL"/>
        </w:rPr>
        <w:t xml:space="preserve"> </w:t>
      </w:r>
      <w:r w:rsidRPr="0027566F">
        <w:rPr>
          <w:i/>
          <w:iCs/>
          <w:lang w:val="nl-NL"/>
        </w:rPr>
        <w:t>om 's werelds favoriete marktplaats te zijn waar technologi</w:t>
      </w:r>
      <w:r>
        <w:rPr>
          <w:i/>
          <w:iCs/>
          <w:lang w:val="nl-NL"/>
        </w:rPr>
        <w:t>e-</w:t>
      </w:r>
      <w:r w:rsidRPr="0027566F">
        <w:rPr>
          <w:i/>
          <w:iCs/>
          <w:lang w:val="nl-NL"/>
        </w:rPr>
        <w:t>professionals hun clouddiensten kopen.</w:t>
      </w:r>
    </w:p>
    <w:sectPr w:rsidR="0027566F" w:rsidRPr="0027566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MDIxs7S0MDEwNDFR0lEKTi0uzszPAykwrgUAXYue5iwAAAA="/>
  </w:docVars>
  <w:rsids>
    <w:rsidRoot w:val="00444C6C"/>
    <w:rsid w:val="00002048"/>
    <w:rsid w:val="00002CD0"/>
    <w:rsid w:val="000175BC"/>
    <w:rsid w:val="000303EF"/>
    <w:rsid w:val="00062098"/>
    <w:rsid w:val="00063205"/>
    <w:rsid w:val="00064BB0"/>
    <w:rsid w:val="00082B25"/>
    <w:rsid w:val="00084EB0"/>
    <w:rsid w:val="000D1877"/>
    <w:rsid w:val="000D21A8"/>
    <w:rsid w:val="000E64B6"/>
    <w:rsid w:val="00103D23"/>
    <w:rsid w:val="00136C81"/>
    <w:rsid w:val="00144AFD"/>
    <w:rsid w:val="00160631"/>
    <w:rsid w:val="00160A28"/>
    <w:rsid w:val="00242210"/>
    <w:rsid w:val="002578B6"/>
    <w:rsid w:val="0027566F"/>
    <w:rsid w:val="00275F5B"/>
    <w:rsid w:val="00280789"/>
    <w:rsid w:val="002A212B"/>
    <w:rsid w:val="002B6679"/>
    <w:rsid w:val="002E4FB7"/>
    <w:rsid w:val="0030016D"/>
    <w:rsid w:val="003021FD"/>
    <w:rsid w:val="003544B9"/>
    <w:rsid w:val="00393839"/>
    <w:rsid w:val="003A41A7"/>
    <w:rsid w:val="00426B36"/>
    <w:rsid w:val="00436E4A"/>
    <w:rsid w:val="00443FF6"/>
    <w:rsid w:val="00444C6C"/>
    <w:rsid w:val="004500DE"/>
    <w:rsid w:val="00464CD8"/>
    <w:rsid w:val="004862F6"/>
    <w:rsid w:val="004A598A"/>
    <w:rsid w:val="004C79AC"/>
    <w:rsid w:val="004D7F4E"/>
    <w:rsid w:val="004E57CD"/>
    <w:rsid w:val="005375E4"/>
    <w:rsid w:val="0054344F"/>
    <w:rsid w:val="00576F60"/>
    <w:rsid w:val="00582C65"/>
    <w:rsid w:val="0059280D"/>
    <w:rsid w:val="005A6065"/>
    <w:rsid w:val="005C0D2B"/>
    <w:rsid w:val="005C3426"/>
    <w:rsid w:val="005E46F6"/>
    <w:rsid w:val="005F1F53"/>
    <w:rsid w:val="00635BA9"/>
    <w:rsid w:val="00647D7E"/>
    <w:rsid w:val="00685FD6"/>
    <w:rsid w:val="0069686E"/>
    <w:rsid w:val="006A0F51"/>
    <w:rsid w:val="006A1065"/>
    <w:rsid w:val="006E0F09"/>
    <w:rsid w:val="006E1A87"/>
    <w:rsid w:val="00705F2D"/>
    <w:rsid w:val="007168DE"/>
    <w:rsid w:val="0073049F"/>
    <w:rsid w:val="007423C9"/>
    <w:rsid w:val="007432D4"/>
    <w:rsid w:val="00771833"/>
    <w:rsid w:val="00782829"/>
    <w:rsid w:val="0078393E"/>
    <w:rsid w:val="0078649A"/>
    <w:rsid w:val="00792E5D"/>
    <w:rsid w:val="007B22FF"/>
    <w:rsid w:val="007D0519"/>
    <w:rsid w:val="007D629B"/>
    <w:rsid w:val="00805E3E"/>
    <w:rsid w:val="00810ACF"/>
    <w:rsid w:val="008229C9"/>
    <w:rsid w:val="00830FCA"/>
    <w:rsid w:val="00846296"/>
    <w:rsid w:val="00881A36"/>
    <w:rsid w:val="0088513D"/>
    <w:rsid w:val="008B0A6D"/>
    <w:rsid w:val="008C3DEA"/>
    <w:rsid w:val="008E42C8"/>
    <w:rsid w:val="008F0ED2"/>
    <w:rsid w:val="00924AF5"/>
    <w:rsid w:val="0095615E"/>
    <w:rsid w:val="0096202A"/>
    <w:rsid w:val="00962E0E"/>
    <w:rsid w:val="009824CC"/>
    <w:rsid w:val="00984FF0"/>
    <w:rsid w:val="009A0D24"/>
    <w:rsid w:val="009C7C1D"/>
    <w:rsid w:val="00A177CF"/>
    <w:rsid w:val="00A35731"/>
    <w:rsid w:val="00A35D53"/>
    <w:rsid w:val="00A870D5"/>
    <w:rsid w:val="00AA49DD"/>
    <w:rsid w:val="00AB602F"/>
    <w:rsid w:val="00AF0093"/>
    <w:rsid w:val="00B04328"/>
    <w:rsid w:val="00B23F2D"/>
    <w:rsid w:val="00B6348A"/>
    <w:rsid w:val="00BC7190"/>
    <w:rsid w:val="00BD7402"/>
    <w:rsid w:val="00BE6B4E"/>
    <w:rsid w:val="00C23BFA"/>
    <w:rsid w:val="00C24748"/>
    <w:rsid w:val="00C2540D"/>
    <w:rsid w:val="00C27275"/>
    <w:rsid w:val="00C31AA7"/>
    <w:rsid w:val="00C52EAF"/>
    <w:rsid w:val="00CA440F"/>
    <w:rsid w:val="00D11DB1"/>
    <w:rsid w:val="00D224F0"/>
    <w:rsid w:val="00D63BE0"/>
    <w:rsid w:val="00D81174"/>
    <w:rsid w:val="00D96E7E"/>
    <w:rsid w:val="00DE429C"/>
    <w:rsid w:val="00E13D80"/>
    <w:rsid w:val="00E25FE3"/>
    <w:rsid w:val="00E545C5"/>
    <w:rsid w:val="00E627EF"/>
    <w:rsid w:val="00E72CDB"/>
    <w:rsid w:val="00EC2DB9"/>
    <w:rsid w:val="00EE7EB0"/>
    <w:rsid w:val="00EF4907"/>
    <w:rsid w:val="00F05449"/>
    <w:rsid w:val="00F17038"/>
    <w:rsid w:val="00F17120"/>
    <w:rsid w:val="00F4331D"/>
    <w:rsid w:val="00F8196E"/>
    <w:rsid w:val="00F90364"/>
    <w:rsid w:val="00F968A5"/>
    <w:rsid w:val="00FC7D1F"/>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E25F9"/>
  <w15:chartTrackingRefBased/>
  <w15:docId w15:val="{643647DB-6CB9-496C-800B-C01C347FA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4C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4C6C"/>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858625">
      <w:bodyDiv w:val="1"/>
      <w:marLeft w:val="0"/>
      <w:marRight w:val="0"/>
      <w:marTop w:val="0"/>
      <w:marBottom w:val="0"/>
      <w:divBdr>
        <w:top w:val="none" w:sz="0" w:space="0" w:color="auto"/>
        <w:left w:val="none" w:sz="0" w:space="0" w:color="auto"/>
        <w:bottom w:val="none" w:sz="0" w:space="0" w:color="auto"/>
        <w:right w:val="none" w:sz="0" w:space="0" w:color="auto"/>
      </w:divBdr>
      <w:divsChild>
        <w:div w:id="1909069092">
          <w:marLeft w:val="0"/>
          <w:marRight w:val="0"/>
          <w:marTop w:val="0"/>
          <w:marBottom w:val="0"/>
          <w:divBdr>
            <w:top w:val="none" w:sz="0" w:space="0" w:color="auto"/>
            <w:left w:val="none" w:sz="0" w:space="0" w:color="auto"/>
            <w:bottom w:val="none" w:sz="0" w:space="0" w:color="auto"/>
            <w:right w:val="none" w:sz="0" w:space="0" w:color="auto"/>
          </w:divBdr>
          <w:divsChild>
            <w:div w:id="759066508">
              <w:marLeft w:val="0"/>
              <w:marRight w:val="0"/>
              <w:marTop w:val="0"/>
              <w:marBottom w:val="0"/>
              <w:divBdr>
                <w:top w:val="none" w:sz="0" w:space="0" w:color="auto"/>
                <w:left w:val="none" w:sz="0" w:space="0" w:color="auto"/>
                <w:bottom w:val="none" w:sz="0" w:space="0" w:color="auto"/>
                <w:right w:val="none" w:sz="0" w:space="0" w:color="auto"/>
              </w:divBdr>
              <w:divsChild>
                <w:div w:id="1829899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472</Words>
  <Characters>2691</Characters>
  <Application>Microsoft Office Word</Application>
  <DocSecurity>0</DocSecurity>
  <Lines>22</Lines>
  <Paragraphs>6</Paragraphs>
  <ScaleCrop>false</ScaleCrop>
  <Company/>
  <LinksUpToDate>false</LinksUpToDate>
  <CharactersWithSpaces>3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jn Couprie</dc:creator>
  <cp:keywords/>
  <dc:description/>
  <cp:lastModifiedBy>Martijn Couprie</cp:lastModifiedBy>
  <cp:revision>14</cp:revision>
  <dcterms:created xsi:type="dcterms:W3CDTF">2021-10-28T07:52:00Z</dcterms:created>
  <dcterms:modified xsi:type="dcterms:W3CDTF">2021-10-28T08:01:00Z</dcterms:modified>
</cp:coreProperties>
</file>